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C5D89E" w14:textId="5C074C37" w:rsidR="00AA0B4B" w:rsidRDefault="00CB0258" w:rsidP="00CB0258">
      <w:pPr>
        <w:jc w:val="center"/>
        <w:rPr>
          <w:rFonts w:ascii="Arial" w:hAnsi="Arial" w:cs="Arial"/>
          <w:sz w:val="32"/>
          <w:szCs w:val="32"/>
        </w:rPr>
      </w:pPr>
      <w:proofErr w:type="spellStart"/>
      <w:r w:rsidRPr="00CB0258">
        <w:rPr>
          <w:rFonts w:ascii="Arial" w:hAnsi="Arial" w:cs="Arial"/>
          <w:sz w:val="32"/>
          <w:szCs w:val="32"/>
        </w:rPr>
        <w:t>ByteScout</w:t>
      </w:r>
      <w:proofErr w:type="spellEnd"/>
      <w:r w:rsidRPr="00CB0258">
        <w:rPr>
          <w:rFonts w:ascii="Arial" w:hAnsi="Arial" w:cs="Arial"/>
          <w:sz w:val="32"/>
          <w:szCs w:val="32"/>
        </w:rPr>
        <w:t xml:space="preserve"> Barcode Generator</w:t>
      </w:r>
    </w:p>
    <w:p w14:paraId="1F03B578" w14:textId="77777777" w:rsidR="0081341A" w:rsidRPr="00CB0258" w:rsidRDefault="0081341A" w:rsidP="00CB0258">
      <w:pPr>
        <w:jc w:val="center"/>
        <w:rPr>
          <w:rFonts w:ascii="Arial" w:hAnsi="Arial" w:cs="Arial"/>
          <w:sz w:val="32"/>
          <w:szCs w:val="32"/>
        </w:rPr>
      </w:pPr>
    </w:p>
    <w:p w14:paraId="17A5B3C5" w14:textId="77777777" w:rsidR="0081341A" w:rsidRDefault="0081341A" w:rsidP="0081341A">
      <w:pPr>
        <w:rPr>
          <w:rFonts w:cstheme="minorHAnsi"/>
        </w:rPr>
      </w:pPr>
      <w:r>
        <w:rPr>
          <w:rFonts w:cstheme="minorHAnsi"/>
        </w:rPr>
        <w:t xml:space="preserve">Steps for running the </w:t>
      </w:r>
      <w:proofErr w:type="spellStart"/>
      <w:r>
        <w:rPr>
          <w:rFonts w:cstheme="minorHAnsi"/>
        </w:rPr>
        <w:t>ByteScout</w:t>
      </w:r>
      <w:proofErr w:type="spellEnd"/>
      <w:r>
        <w:rPr>
          <w:rFonts w:cstheme="minorHAnsi"/>
        </w:rPr>
        <w:t xml:space="preserve"> Barcode</w:t>
      </w:r>
      <w:r>
        <w:rPr>
          <w:rFonts w:cstheme="minorHAnsi"/>
        </w:rPr>
        <w:fldChar w:fldCharType="begin"/>
      </w:r>
      <w:r>
        <w:instrText xml:space="preserve"> XE "</w:instrText>
      </w:r>
      <w:r w:rsidRPr="00CB6CF3">
        <w:rPr>
          <w:sz w:val="24"/>
        </w:rPr>
        <w:instrText>Barcode</w:instrText>
      </w:r>
      <w:r>
        <w:instrText xml:space="preserve">" </w:instrText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Generator</w:t>
      </w:r>
      <w:r>
        <w:rPr>
          <w:rFonts w:cstheme="minorHAnsi"/>
        </w:rPr>
        <w:fldChar w:fldCharType="begin"/>
      </w:r>
      <w:r>
        <w:instrText xml:space="preserve"> XE "</w:instrText>
      </w:r>
      <w:r w:rsidRPr="009A5B53">
        <w:instrText>ByteScout Barcode Generator</w:instrText>
      </w:r>
      <w:r>
        <w:instrText xml:space="preserve">" </w:instrText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: </w:t>
      </w:r>
    </w:p>
    <w:p w14:paraId="4AEE3D58" w14:textId="77777777" w:rsidR="0081341A" w:rsidRDefault="0081341A" w:rsidP="0081341A">
      <w:pPr>
        <w:pStyle w:val="ListParagraph"/>
        <w:numPr>
          <w:ilvl w:val="0"/>
          <w:numId w:val="2"/>
        </w:numPr>
        <w:spacing w:line="360" w:lineRule="auto"/>
        <w:rPr>
          <w:rFonts w:cstheme="minorHAnsi"/>
        </w:rPr>
      </w:pPr>
      <w:r>
        <w:rPr>
          <w:rFonts w:cstheme="minorHAnsi"/>
        </w:rPr>
        <w:t>Locate the “</w:t>
      </w:r>
      <w:r w:rsidRPr="003538EB">
        <w:rPr>
          <w:rFonts w:cstheme="minorHAnsi"/>
          <w:b/>
        </w:rPr>
        <w:t>BarCodeGenerator.exe</w:t>
      </w:r>
      <w:r>
        <w:rPr>
          <w:rFonts w:cstheme="minorHAnsi"/>
        </w:rPr>
        <w:t>” on the Desktop</w:t>
      </w:r>
    </w:p>
    <w:p w14:paraId="30B43C53" w14:textId="77777777" w:rsidR="0081341A" w:rsidRDefault="0081341A" w:rsidP="0081341A">
      <w:pPr>
        <w:pStyle w:val="ListParagraph"/>
        <w:numPr>
          <w:ilvl w:val="0"/>
          <w:numId w:val="2"/>
        </w:numPr>
        <w:spacing w:line="360" w:lineRule="auto"/>
        <w:rPr>
          <w:rFonts w:cstheme="minorHAnsi"/>
        </w:rPr>
      </w:pPr>
      <w:r>
        <w:rPr>
          <w:rFonts w:cstheme="minorHAnsi"/>
        </w:rPr>
        <w:t>Double click on the “</w:t>
      </w:r>
      <w:r w:rsidRPr="003538EB">
        <w:rPr>
          <w:rFonts w:cstheme="minorHAnsi"/>
          <w:b/>
        </w:rPr>
        <w:t>BarCodeGenerator.exe</w:t>
      </w:r>
      <w:r>
        <w:rPr>
          <w:rFonts w:cstheme="minorHAnsi"/>
        </w:rPr>
        <w:t>” to start the program.</w:t>
      </w:r>
    </w:p>
    <w:p w14:paraId="570DEA8E" w14:textId="70E83BCB" w:rsidR="0081341A" w:rsidRPr="0081341A" w:rsidRDefault="0081341A" w:rsidP="0081341A">
      <w:pPr>
        <w:pStyle w:val="ListParagraph"/>
        <w:numPr>
          <w:ilvl w:val="0"/>
          <w:numId w:val="2"/>
        </w:numPr>
        <w:spacing w:line="360" w:lineRule="auto"/>
        <w:rPr>
          <w:rFonts w:cstheme="minorHAnsi"/>
        </w:rPr>
      </w:pPr>
      <w:r w:rsidRPr="00A34D38">
        <w:rPr>
          <w:noProof/>
        </w:rPr>
        <w:drawing>
          <wp:anchor distT="0" distB="0" distL="114300" distR="114300" simplePos="0" relativeHeight="251683840" behindDoc="0" locked="0" layoutInCell="1" allowOverlap="1" wp14:anchorId="70BBC80B" wp14:editId="07F86DE5">
            <wp:simplePos x="0" y="0"/>
            <wp:positionH relativeFrom="margin">
              <wp:posOffset>0</wp:posOffset>
            </wp:positionH>
            <wp:positionV relativeFrom="page">
              <wp:posOffset>2908506</wp:posOffset>
            </wp:positionV>
            <wp:extent cx="5934075" cy="4114800"/>
            <wp:effectExtent l="0" t="0" r="9525" b="0"/>
            <wp:wrapSquare wrapText="bothSides"/>
            <wp:docPr id="433" name="Picture 4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cstheme="minorHAnsi"/>
        </w:rPr>
        <w:t xml:space="preserve">Confirm what is shown on your screen matches what is in </w:t>
      </w:r>
      <w:r w:rsidRPr="007F107B">
        <w:rPr>
          <w:rFonts w:cstheme="minorHAnsi"/>
          <w:i/>
        </w:rPr>
        <w:t>Figure 7</w:t>
      </w:r>
      <w:r>
        <w:rPr>
          <w:rFonts w:cstheme="minorHAnsi"/>
          <w:i/>
        </w:rPr>
        <w:t>-</w:t>
      </w:r>
      <w:r w:rsidRPr="007F107B">
        <w:rPr>
          <w:rFonts w:cstheme="minorHAnsi"/>
          <w:i/>
        </w:rPr>
        <w:t>1</w:t>
      </w:r>
      <w:r w:rsidRPr="003538EB">
        <w:rPr>
          <w:rFonts w:cstheme="minorHAnsi"/>
        </w:rPr>
        <w:t>.</w:t>
      </w:r>
      <w:r w:rsidRPr="00833DD0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7B5E835" wp14:editId="189A217B">
                <wp:simplePos x="0" y="0"/>
                <wp:positionH relativeFrom="margin">
                  <wp:align>left</wp:align>
                </wp:positionH>
                <wp:positionV relativeFrom="paragraph">
                  <wp:posOffset>4208592</wp:posOffset>
                </wp:positionV>
                <wp:extent cx="2360930" cy="1404620"/>
                <wp:effectExtent l="0" t="0" r="381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6B3E40" w14:textId="77777777" w:rsidR="0081341A" w:rsidRPr="00F101DC" w:rsidRDefault="0081341A" w:rsidP="0081341A">
                            <w:pPr>
                              <w:rPr>
                                <w:i/>
                              </w:rPr>
                            </w:pPr>
                            <w:r w:rsidRPr="00F101DC">
                              <w:rPr>
                                <w:i/>
                              </w:rPr>
                              <w:t>Figure 7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7B5E8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331.4pt;width:185.9pt;height:110.6pt;z-index:251673600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" stroked="f">
                <v:textbox style="mso-fit-shape-to-text:t">
                  <w:txbxContent>
                    <w:p w14:paraId="4D6B3E40" w14:textId="77777777" w:rsidR="0081341A" w:rsidRPr="00F101DC" w:rsidRDefault="0081341A" w:rsidP="0081341A">
                      <w:pPr>
                        <w:rPr>
                          <w:i/>
                        </w:rPr>
                      </w:pPr>
                      <w:r w:rsidRPr="00F101DC">
                        <w:rPr>
                          <w:i/>
                        </w:rPr>
                        <w:t>Figure 7-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BEC33C2" w14:textId="184AC872" w:rsidR="0081341A" w:rsidRDefault="0081341A" w:rsidP="0081341A">
      <w:r w:rsidRPr="00833DD0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3BDE79A1" wp14:editId="004173D4">
                <wp:simplePos x="0" y="0"/>
                <wp:positionH relativeFrom="margin">
                  <wp:posOffset>19050</wp:posOffset>
                </wp:positionH>
                <wp:positionV relativeFrom="paragraph">
                  <wp:posOffset>4255135</wp:posOffset>
                </wp:positionV>
                <wp:extent cx="2360930" cy="1404620"/>
                <wp:effectExtent l="0" t="0" r="381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92A98A" w14:textId="36CE8768" w:rsidR="0081341A" w:rsidRPr="00F101DC" w:rsidRDefault="0081341A" w:rsidP="0081341A">
                            <w:pPr>
                              <w:rPr>
                                <w:i/>
                              </w:rPr>
                            </w:pPr>
                            <w:r w:rsidRPr="00F101DC">
                              <w:rPr>
                                <w:i/>
                              </w:rPr>
                              <w:t>Figure 7-</w:t>
                            </w:r>
                            <w:r>
                              <w:rPr>
                                <w:i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BDE79A1" id="_x0000_s1027" type="#_x0000_t202" style="position:absolute;margin-left:1.5pt;margin-top:335.05pt;width:185.9pt;height:110.6pt;z-index:251685888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" stroked="f">
                <v:textbox style="mso-fit-shape-to-text:t">
                  <w:txbxContent>
                    <w:p w14:paraId="2C92A98A" w14:textId="36CE8768" w:rsidR="0081341A" w:rsidRPr="00F101DC" w:rsidRDefault="0081341A" w:rsidP="0081341A">
                      <w:pPr>
                        <w:rPr>
                          <w:i/>
                        </w:rPr>
                      </w:pPr>
                      <w:r w:rsidRPr="00F101DC">
                        <w:rPr>
                          <w:i/>
                        </w:rPr>
                        <w:t>Figure 7-</w:t>
                      </w:r>
                      <w:r>
                        <w:rPr>
                          <w:i/>
                        </w:rPr>
                        <w:t>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F8A8214" w14:textId="59C2102D" w:rsidR="0081341A" w:rsidRDefault="0081341A" w:rsidP="0081341A"/>
    <w:p w14:paraId="3FAD029F" w14:textId="0F68CC86" w:rsidR="0081341A" w:rsidRDefault="0081341A" w:rsidP="0081341A"/>
    <w:p w14:paraId="6B4A60EE" w14:textId="31F3B8D5" w:rsidR="0081341A" w:rsidRDefault="0081341A" w:rsidP="0081341A">
      <w:pPr>
        <w:jc w:val="center"/>
        <w:rPr>
          <w:rFonts w:ascii="Yu Gothic Light" w:hAnsi="Yu Gothic Light" w:cs="Yu Gothic Light"/>
          <w:sz w:val="32"/>
        </w:rPr>
      </w:pPr>
    </w:p>
    <w:p w14:paraId="119EF1CA" w14:textId="77777777" w:rsidR="0081341A" w:rsidRDefault="0081341A" w:rsidP="0081341A">
      <w:pPr>
        <w:jc w:val="center"/>
        <w:rPr>
          <w:rFonts w:ascii="Yu Gothic Light" w:hAnsi="Yu Gothic Light" w:cs="Yu Gothic Light"/>
          <w:sz w:val="32"/>
        </w:rPr>
      </w:pPr>
    </w:p>
    <w:p w14:paraId="1F757C21" w14:textId="77777777" w:rsidR="0081341A" w:rsidRDefault="0081341A" w:rsidP="0081341A">
      <w:pPr>
        <w:pStyle w:val="Heading1"/>
        <w:jc w:val="center"/>
        <w:rPr>
          <w:color w:val="auto"/>
          <w:sz w:val="36"/>
        </w:rPr>
      </w:pPr>
      <w:r w:rsidRPr="006C22E5">
        <w:rPr>
          <w:color w:val="auto"/>
          <w:sz w:val="36"/>
        </w:rPr>
        <w:lastRenderedPageBreak/>
        <w:t>Creating a QR Code / Barcode</w:t>
      </w:r>
      <w:r>
        <w:rPr>
          <w:color w:val="auto"/>
          <w:sz w:val="36"/>
        </w:rPr>
        <w:fldChar w:fldCharType="begin"/>
      </w:r>
      <w:r>
        <w:instrText xml:space="preserve"> XE "</w:instrText>
      </w:r>
      <w:r w:rsidRPr="00CB6CF3">
        <w:rPr>
          <w:sz w:val="24"/>
        </w:rPr>
        <w:instrText>Barcode</w:instrText>
      </w:r>
      <w:r>
        <w:instrText xml:space="preserve">" </w:instrText>
      </w:r>
      <w:r>
        <w:rPr>
          <w:color w:val="auto"/>
          <w:sz w:val="36"/>
        </w:rPr>
        <w:fldChar w:fldCharType="end"/>
      </w:r>
      <w:r w:rsidRPr="006C22E5">
        <w:rPr>
          <w:color w:val="auto"/>
          <w:sz w:val="36"/>
        </w:rPr>
        <w:t xml:space="preserve"> in Barcode Generator</w:t>
      </w:r>
    </w:p>
    <w:p w14:paraId="7927C697" w14:textId="77777777" w:rsidR="0081341A" w:rsidRPr="006C22E5" w:rsidRDefault="0081341A" w:rsidP="0081341A"/>
    <w:p w14:paraId="05FA8F70" w14:textId="77777777" w:rsidR="0081341A" w:rsidRDefault="0081341A" w:rsidP="0081341A">
      <w:pPr>
        <w:pStyle w:val="ListParagraph"/>
        <w:numPr>
          <w:ilvl w:val="0"/>
          <w:numId w:val="4"/>
        </w:numPr>
        <w:spacing w:line="360" w:lineRule="auto"/>
        <w:rPr>
          <w:rFonts w:cstheme="minorHAnsi"/>
        </w:rPr>
      </w:pPr>
      <w:bookmarkStart w:id="0" w:name="_Hlk67322989"/>
      <w:r>
        <w:rPr>
          <w:rFonts w:cstheme="minorHAnsi"/>
        </w:rPr>
        <w:t>Select the “</w:t>
      </w:r>
      <w:r w:rsidRPr="001B3CBF">
        <w:rPr>
          <w:rFonts w:cstheme="minorHAnsi"/>
          <w:b/>
        </w:rPr>
        <w:t>QR code</w:t>
      </w:r>
      <w:r>
        <w:rPr>
          <w:rFonts w:cstheme="minorHAnsi"/>
          <w:b/>
        </w:rPr>
        <w:fldChar w:fldCharType="begin"/>
      </w:r>
      <w:r>
        <w:instrText xml:space="preserve"> XE "</w:instrText>
      </w:r>
      <w:r w:rsidRPr="00CB6CF3">
        <w:rPr>
          <w:sz w:val="24"/>
        </w:rPr>
        <w:instrText>QR code</w:instrText>
      </w:r>
      <w:r>
        <w:instrText xml:space="preserve">" </w:instrText>
      </w:r>
      <w:r>
        <w:rPr>
          <w:rFonts w:cstheme="minorHAnsi"/>
          <w:b/>
        </w:rPr>
        <w:fldChar w:fldCharType="end"/>
      </w:r>
      <w:r>
        <w:rPr>
          <w:rFonts w:cstheme="minorHAnsi"/>
        </w:rPr>
        <w:t>” or “</w:t>
      </w:r>
      <w:r w:rsidRPr="001B3CBF">
        <w:rPr>
          <w:rFonts w:cstheme="minorHAnsi"/>
          <w:b/>
        </w:rPr>
        <w:t>PDF417</w:t>
      </w:r>
      <w:r>
        <w:rPr>
          <w:rFonts w:cstheme="minorHAnsi"/>
        </w:rPr>
        <w:t>” (barcode) option from the Symbology list.</w:t>
      </w:r>
    </w:p>
    <w:bookmarkEnd w:id="0"/>
    <w:p w14:paraId="785D6379" w14:textId="77777777" w:rsidR="0081341A" w:rsidRDefault="0081341A" w:rsidP="0081341A">
      <w:pPr>
        <w:pStyle w:val="ListParagraph"/>
        <w:numPr>
          <w:ilvl w:val="0"/>
          <w:numId w:val="4"/>
        </w:numPr>
        <w:spacing w:line="360" w:lineRule="auto"/>
        <w:rPr>
          <w:rFonts w:cstheme="minorHAnsi"/>
        </w:rPr>
      </w:pPr>
      <w:r>
        <w:rPr>
          <w:rFonts w:cstheme="minorHAnsi"/>
        </w:rPr>
        <w:t xml:space="preserve">Input into the </w:t>
      </w:r>
      <w:r w:rsidRPr="001F4E05">
        <w:rPr>
          <w:rFonts w:cstheme="minorHAnsi"/>
          <w:b/>
        </w:rPr>
        <w:t>Value</w:t>
      </w:r>
      <w:r>
        <w:rPr>
          <w:rFonts w:cstheme="minorHAnsi"/>
        </w:rPr>
        <w:t xml:space="preserve"> textbox a series of letters and numbers with a minimum of 12 to 24 characters.</w:t>
      </w:r>
    </w:p>
    <w:p w14:paraId="31BE041B" w14:textId="77777777" w:rsidR="0081341A" w:rsidRDefault="0081341A" w:rsidP="0081341A">
      <w:pPr>
        <w:pStyle w:val="ListParagraph"/>
        <w:numPr>
          <w:ilvl w:val="0"/>
          <w:numId w:val="4"/>
        </w:numPr>
        <w:spacing w:line="360" w:lineRule="auto"/>
        <w:rPr>
          <w:rFonts w:cstheme="minorHAnsi"/>
        </w:rPr>
      </w:pPr>
      <w:r>
        <w:rPr>
          <w:rFonts w:cstheme="minorHAnsi"/>
        </w:rPr>
        <w:t>Click “</w:t>
      </w:r>
      <w:r w:rsidRPr="001F4E05">
        <w:rPr>
          <w:rFonts w:cstheme="minorHAnsi"/>
          <w:b/>
        </w:rPr>
        <w:t>Generate</w:t>
      </w:r>
      <w:r>
        <w:rPr>
          <w:rFonts w:cstheme="minorHAnsi"/>
        </w:rPr>
        <w:t>” to create your unique QR code</w:t>
      </w:r>
      <w:r>
        <w:rPr>
          <w:rFonts w:cstheme="minorHAnsi"/>
        </w:rPr>
        <w:fldChar w:fldCharType="begin"/>
      </w:r>
      <w:r>
        <w:instrText xml:space="preserve"> XE "</w:instrText>
      </w:r>
      <w:r w:rsidRPr="00CB6CF3">
        <w:rPr>
          <w:sz w:val="24"/>
        </w:rPr>
        <w:instrText>QR code</w:instrText>
      </w:r>
      <w:r>
        <w:instrText xml:space="preserve">" </w:instrText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or barcode.</w:t>
      </w:r>
    </w:p>
    <w:p w14:paraId="61B0500E" w14:textId="77777777" w:rsidR="0081341A" w:rsidRDefault="0081341A" w:rsidP="0081341A">
      <w:pPr>
        <w:pStyle w:val="ListParagraph"/>
        <w:numPr>
          <w:ilvl w:val="0"/>
          <w:numId w:val="4"/>
        </w:numPr>
        <w:spacing w:line="360" w:lineRule="auto"/>
        <w:rPr>
          <w:rFonts w:cstheme="minorHAnsi"/>
        </w:rPr>
      </w:pPr>
      <w:r>
        <w:rPr>
          <w:rFonts w:cstheme="minorHAnsi"/>
        </w:rPr>
        <w:t>Click “</w:t>
      </w:r>
      <w:r w:rsidRPr="001F4E05">
        <w:rPr>
          <w:rFonts w:cstheme="minorHAnsi"/>
          <w:b/>
        </w:rPr>
        <w:t>Save Bar Code</w:t>
      </w:r>
      <w:r>
        <w:rPr>
          <w:rFonts w:cstheme="minorHAnsi"/>
        </w:rPr>
        <w:t>”</w:t>
      </w:r>
    </w:p>
    <w:p w14:paraId="43FC1788" w14:textId="77777777" w:rsidR="0081341A" w:rsidRDefault="0081341A" w:rsidP="0081341A">
      <w:pPr>
        <w:pStyle w:val="ListParagraph"/>
        <w:numPr>
          <w:ilvl w:val="0"/>
          <w:numId w:val="4"/>
        </w:numPr>
        <w:spacing w:line="360" w:lineRule="auto"/>
        <w:rPr>
          <w:rFonts w:cstheme="minorHAnsi"/>
        </w:rPr>
      </w:pPr>
      <w:r>
        <w:rPr>
          <w:rFonts w:cstheme="minorHAnsi"/>
        </w:rPr>
        <w:t>Choose a destination to store your QR code</w:t>
      </w:r>
      <w:r>
        <w:rPr>
          <w:rFonts w:cstheme="minorHAnsi"/>
        </w:rPr>
        <w:fldChar w:fldCharType="begin"/>
      </w:r>
      <w:r>
        <w:instrText xml:space="preserve"> XE "</w:instrText>
      </w:r>
      <w:r w:rsidRPr="00CB6CF3">
        <w:rPr>
          <w:sz w:val="24"/>
        </w:rPr>
        <w:instrText>QR code</w:instrText>
      </w:r>
      <w:r>
        <w:instrText xml:space="preserve">" </w:instrText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or barcode.</w:t>
      </w:r>
    </w:p>
    <w:p w14:paraId="391F8C35" w14:textId="77777777" w:rsidR="0081341A" w:rsidRDefault="0081341A" w:rsidP="0081341A">
      <w:pPr>
        <w:pStyle w:val="ListParagraph"/>
        <w:numPr>
          <w:ilvl w:val="0"/>
          <w:numId w:val="4"/>
        </w:numPr>
        <w:spacing w:line="360" w:lineRule="auto"/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C0338A2" wp14:editId="52A08D98">
                <wp:simplePos x="0" y="0"/>
                <wp:positionH relativeFrom="margin">
                  <wp:align>left</wp:align>
                </wp:positionH>
                <wp:positionV relativeFrom="paragraph">
                  <wp:posOffset>1545792</wp:posOffset>
                </wp:positionV>
                <wp:extent cx="1585609" cy="1095834"/>
                <wp:effectExtent l="0" t="38100" r="52705" b="28575"/>
                <wp:wrapNone/>
                <wp:docPr id="440" name="Straight Arrow Connector 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85609" cy="109583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400E0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40" o:spid="_x0000_s1026" type="#_x0000_t32" style="position:absolute;margin-left:0;margin-top:121.7pt;width:124.85pt;height:86.3pt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64EC0A" wp14:editId="5EC02415">
                <wp:simplePos x="0" y="0"/>
                <wp:positionH relativeFrom="column">
                  <wp:posOffset>9729</wp:posOffset>
                </wp:positionH>
                <wp:positionV relativeFrom="paragraph">
                  <wp:posOffset>1574976</wp:posOffset>
                </wp:positionV>
                <wp:extent cx="4114800" cy="1524162"/>
                <wp:effectExtent l="0" t="38100" r="57150" b="19050"/>
                <wp:wrapNone/>
                <wp:docPr id="438" name="Straight Arrow Connector 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114800" cy="152416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67105" id="Straight Arrow Connector 438" o:spid="_x0000_s1026" type="#_x0000_t32" style="position:absolute;margin-left:.75pt;margin-top:124pt;width:324pt;height:120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C351B90" wp14:editId="6C6F264C">
                <wp:simplePos x="0" y="0"/>
                <wp:positionH relativeFrom="column">
                  <wp:posOffset>-27940</wp:posOffset>
                </wp:positionH>
                <wp:positionV relativeFrom="paragraph">
                  <wp:posOffset>922655</wp:posOffset>
                </wp:positionV>
                <wp:extent cx="200025" cy="142875"/>
                <wp:effectExtent l="0" t="38100" r="47625" b="28575"/>
                <wp:wrapNone/>
                <wp:docPr id="436" name="Straight Arrow Connector 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0025" cy="142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783854" id="Straight Arrow Connector 436" o:spid="_x0000_s1026" type="#_x0000_t32" style="position:absolute;margin-left:-2.2pt;margin-top:72.65pt;width:15.75pt;height:11.25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F1D1A48" wp14:editId="1A8632EC">
                <wp:simplePos x="0" y="0"/>
                <wp:positionH relativeFrom="leftMargin">
                  <wp:posOffset>648808</wp:posOffset>
                </wp:positionH>
                <wp:positionV relativeFrom="paragraph">
                  <wp:posOffset>938152</wp:posOffset>
                </wp:positionV>
                <wp:extent cx="244475" cy="257810"/>
                <wp:effectExtent l="0" t="0" r="22225" b="27940"/>
                <wp:wrapNone/>
                <wp:docPr id="1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475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3FF6DE" w14:textId="77777777" w:rsidR="0081341A" w:rsidRPr="00124FA5" w:rsidRDefault="0081341A" w:rsidP="0081341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1D1A48" id="_x0000_s1028" type="#_x0000_t202" style="position:absolute;left:0;text-align:left;margin-left:51.1pt;margin-top:73.85pt;width:19.25pt;height:20.3pt;z-index:25167564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">
                <v:textbox>
                  <w:txbxContent>
                    <w:p w14:paraId="263FF6DE" w14:textId="77777777" w:rsidR="0081341A" w:rsidRPr="00124FA5" w:rsidRDefault="0081341A" w:rsidP="0081341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295C3777" wp14:editId="51C89EC1">
            <wp:simplePos x="0" y="0"/>
            <wp:positionH relativeFrom="column">
              <wp:posOffset>159385</wp:posOffset>
            </wp:positionH>
            <wp:positionV relativeFrom="page">
              <wp:posOffset>3502660</wp:posOffset>
            </wp:positionV>
            <wp:extent cx="5934075" cy="4114800"/>
            <wp:effectExtent l="0" t="0" r="9525" b="0"/>
            <wp:wrapSquare wrapText="bothSides"/>
            <wp:docPr id="443" name="Picture 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87F39BE" wp14:editId="63D6E984">
                <wp:simplePos x="0" y="0"/>
                <wp:positionH relativeFrom="margin">
                  <wp:posOffset>-1905</wp:posOffset>
                </wp:positionH>
                <wp:positionV relativeFrom="paragraph">
                  <wp:posOffset>1923415</wp:posOffset>
                </wp:positionV>
                <wp:extent cx="171450" cy="161925"/>
                <wp:effectExtent l="0" t="38100" r="57150" b="28575"/>
                <wp:wrapNone/>
                <wp:docPr id="434" name="Straight Arrow Connector 4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1450" cy="1619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EC1ED6" id="Straight Arrow Connector 434" o:spid="_x0000_s1026" type="#_x0000_t32" style="position:absolute;margin-left:-.15pt;margin-top:151.45pt;width:13.5pt;height:12.7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6C94F55" wp14:editId="33F55CAD">
                <wp:simplePos x="0" y="0"/>
                <wp:positionH relativeFrom="leftMargin">
                  <wp:posOffset>673735</wp:posOffset>
                </wp:positionH>
                <wp:positionV relativeFrom="paragraph">
                  <wp:posOffset>1936115</wp:posOffset>
                </wp:positionV>
                <wp:extent cx="244475" cy="257810"/>
                <wp:effectExtent l="0" t="0" r="22225" b="27940"/>
                <wp:wrapNone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475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E5F69" w14:textId="77777777" w:rsidR="0081341A" w:rsidRPr="00124FA5" w:rsidRDefault="0081341A" w:rsidP="0081341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C94F55" id="_x0000_s1029" type="#_x0000_t202" style="position:absolute;left:0;text-align:left;margin-left:53.05pt;margin-top:152.45pt;width:19.25pt;height:20.3pt;z-index:2516746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">
                <v:textbox>
                  <w:txbxContent>
                    <w:p w14:paraId="7EEE5F69" w14:textId="77777777" w:rsidR="0081341A" w:rsidRPr="00124FA5" w:rsidRDefault="0081341A" w:rsidP="0081341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6F128CB" wp14:editId="4CB6ECAE">
                <wp:simplePos x="0" y="0"/>
                <wp:positionH relativeFrom="leftMargin">
                  <wp:posOffset>673735</wp:posOffset>
                </wp:positionH>
                <wp:positionV relativeFrom="paragraph">
                  <wp:posOffset>2513965</wp:posOffset>
                </wp:positionV>
                <wp:extent cx="244475" cy="257810"/>
                <wp:effectExtent l="0" t="0" r="22225" b="27940"/>
                <wp:wrapNone/>
                <wp:docPr id="1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475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CF4B43" w14:textId="77777777" w:rsidR="0081341A" w:rsidRPr="00124FA5" w:rsidRDefault="0081341A" w:rsidP="0081341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128CB" id="_x0000_s1030" type="#_x0000_t202" style="position:absolute;left:0;text-align:left;margin-left:53.05pt;margin-top:197.95pt;width:19.25pt;height:20.3pt;z-index:25167667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">
                <v:textbox>
                  <w:txbxContent>
                    <w:p w14:paraId="19CF4B43" w14:textId="77777777" w:rsidR="0081341A" w:rsidRPr="00124FA5" w:rsidRDefault="0081341A" w:rsidP="0081341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0A2AF7F" wp14:editId="1C335E46">
                <wp:simplePos x="0" y="0"/>
                <wp:positionH relativeFrom="leftMargin">
                  <wp:posOffset>673735</wp:posOffset>
                </wp:positionH>
                <wp:positionV relativeFrom="paragraph">
                  <wp:posOffset>2962275</wp:posOffset>
                </wp:positionV>
                <wp:extent cx="244475" cy="257810"/>
                <wp:effectExtent l="0" t="0" r="22225" b="27940"/>
                <wp:wrapNone/>
                <wp:docPr id="1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475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871697" w14:textId="77777777" w:rsidR="0081341A" w:rsidRPr="00124FA5" w:rsidRDefault="0081341A" w:rsidP="0081341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2AF7F" id="_x0000_s1031" type="#_x0000_t202" style="position:absolute;left:0;text-align:left;margin-left:53.05pt;margin-top:233.25pt;width:19.25pt;height:20.3pt;z-index:25167769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">
                <v:textbox>
                  <w:txbxContent>
                    <w:p w14:paraId="40871697" w14:textId="77777777" w:rsidR="0081341A" w:rsidRPr="00124FA5" w:rsidRDefault="0081341A" w:rsidP="0081341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cstheme="minorHAnsi"/>
        </w:rPr>
        <w:t>Print QR codes or barcodes via word document or photos.</w:t>
      </w:r>
    </w:p>
    <w:p w14:paraId="0A5291E4" w14:textId="77777777" w:rsidR="0081341A" w:rsidRDefault="0081341A" w:rsidP="0081341A">
      <w:r w:rsidRPr="00833DD0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9B473AD" wp14:editId="1AC6A24B">
                <wp:simplePos x="0" y="0"/>
                <wp:positionH relativeFrom="margin">
                  <wp:posOffset>175260</wp:posOffset>
                </wp:positionH>
                <wp:positionV relativeFrom="paragraph">
                  <wp:posOffset>4209415</wp:posOffset>
                </wp:positionV>
                <wp:extent cx="2360930" cy="1404620"/>
                <wp:effectExtent l="0" t="0" r="3810" b="0"/>
                <wp:wrapSquare wrapText="bothSides"/>
                <wp:docPr id="4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7A831D" w14:textId="77777777" w:rsidR="0081341A" w:rsidRPr="00F101DC" w:rsidRDefault="0081341A" w:rsidP="0081341A">
                            <w:pPr>
                              <w:rPr>
                                <w:i/>
                              </w:rPr>
                            </w:pPr>
                            <w:r w:rsidRPr="00F101DC">
                              <w:rPr>
                                <w:i/>
                              </w:rPr>
                              <w:t>Figure 7-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9B473AD" id="_x0000_s1032" type="#_x0000_t202" style="position:absolute;margin-left:13.8pt;margin-top:331.45pt;width:185.9pt;height:110.6pt;z-index:25166438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" stroked="f">
                <v:textbox style="mso-fit-shape-to-text:t">
                  <w:txbxContent>
                    <w:p w14:paraId="197A831D" w14:textId="77777777" w:rsidR="0081341A" w:rsidRPr="00F101DC" w:rsidRDefault="0081341A" w:rsidP="0081341A">
                      <w:pPr>
                        <w:rPr>
                          <w:i/>
                        </w:rPr>
                      </w:pPr>
                      <w:r w:rsidRPr="00F101DC">
                        <w:rPr>
                          <w:i/>
                        </w:rPr>
                        <w:t>Figure 7-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CB399FE" w14:textId="77777777" w:rsidR="0081341A" w:rsidRDefault="0081341A" w:rsidP="0081341A"/>
    <w:p w14:paraId="312767A9" w14:textId="77777777" w:rsidR="0081341A" w:rsidRDefault="0081341A" w:rsidP="0081341A"/>
    <w:p w14:paraId="4FC095AF" w14:textId="77777777" w:rsidR="0081341A" w:rsidRDefault="0081341A" w:rsidP="0081341A"/>
    <w:p w14:paraId="2A3B4BDE" w14:textId="77777777" w:rsidR="0081341A" w:rsidRDefault="0081341A" w:rsidP="0081341A"/>
    <w:p w14:paraId="3FDA4FB3" w14:textId="77777777" w:rsidR="0081341A" w:rsidRDefault="0081341A" w:rsidP="0081341A">
      <w:pPr>
        <w:pStyle w:val="Heading1"/>
        <w:rPr>
          <w:color w:val="auto"/>
          <w:sz w:val="36"/>
          <w:szCs w:val="36"/>
        </w:rPr>
      </w:pPr>
      <w:r w:rsidRPr="006C22E5">
        <w:rPr>
          <w:color w:val="auto"/>
          <w:sz w:val="36"/>
          <w:szCs w:val="36"/>
        </w:rPr>
        <w:lastRenderedPageBreak/>
        <w:t>Creating Multiple Barcodes / QR Code in Barcode</w:t>
      </w:r>
      <w:r>
        <w:rPr>
          <w:color w:val="auto"/>
          <w:sz w:val="36"/>
          <w:szCs w:val="36"/>
        </w:rPr>
        <w:fldChar w:fldCharType="begin"/>
      </w:r>
      <w:r>
        <w:instrText xml:space="preserve"> XE "</w:instrText>
      </w:r>
      <w:r w:rsidRPr="00CB6CF3">
        <w:rPr>
          <w:sz w:val="24"/>
        </w:rPr>
        <w:instrText>Barcode</w:instrText>
      </w:r>
      <w:r>
        <w:instrText xml:space="preserve">" </w:instrText>
      </w:r>
      <w:r>
        <w:rPr>
          <w:color w:val="auto"/>
          <w:sz w:val="36"/>
          <w:szCs w:val="36"/>
        </w:rPr>
        <w:fldChar w:fldCharType="end"/>
      </w:r>
      <w:r w:rsidRPr="006C22E5">
        <w:rPr>
          <w:color w:val="auto"/>
          <w:sz w:val="36"/>
          <w:szCs w:val="36"/>
        </w:rPr>
        <w:t xml:space="preserve"> Generator</w:t>
      </w:r>
    </w:p>
    <w:p w14:paraId="35306DE1" w14:textId="77777777" w:rsidR="0081341A" w:rsidRPr="006C22E5" w:rsidRDefault="0081341A" w:rsidP="0081341A"/>
    <w:p w14:paraId="1DF42124" w14:textId="77777777" w:rsidR="0081341A" w:rsidRDefault="0081341A" w:rsidP="0081341A">
      <w:pPr>
        <w:pStyle w:val="ListParagraph"/>
        <w:numPr>
          <w:ilvl w:val="0"/>
          <w:numId w:val="6"/>
        </w:numPr>
        <w:spacing w:line="360" w:lineRule="auto"/>
        <w:rPr>
          <w:rFonts w:cstheme="minorHAnsi"/>
        </w:rPr>
      </w:pPr>
      <w:r>
        <w:rPr>
          <w:rFonts w:cstheme="minorHAnsi"/>
        </w:rPr>
        <w:t>Select the “</w:t>
      </w:r>
      <w:r w:rsidRPr="001F4E05">
        <w:rPr>
          <w:rFonts w:cstheme="minorHAnsi"/>
          <w:b/>
        </w:rPr>
        <w:t>QR code</w:t>
      </w:r>
      <w:r>
        <w:rPr>
          <w:rFonts w:cstheme="minorHAnsi"/>
          <w:b/>
        </w:rPr>
        <w:fldChar w:fldCharType="begin"/>
      </w:r>
      <w:r>
        <w:instrText xml:space="preserve"> XE "</w:instrText>
      </w:r>
      <w:r w:rsidRPr="00CB6CF3">
        <w:rPr>
          <w:sz w:val="24"/>
        </w:rPr>
        <w:instrText>QR code</w:instrText>
      </w:r>
      <w:r>
        <w:instrText xml:space="preserve">" </w:instrText>
      </w:r>
      <w:r>
        <w:rPr>
          <w:rFonts w:cstheme="minorHAnsi"/>
          <w:b/>
        </w:rPr>
        <w:fldChar w:fldCharType="end"/>
      </w:r>
      <w:r>
        <w:rPr>
          <w:rFonts w:cstheme="minorHAnsi"/>
        </w:rPr>
        <w:t>” or “</w:t>
      </w:r>
      <w:r w:rsidRPr="001F4E05">
        <w:rPr>
          <w:rFonts w:cstheme="minorHAnsi"/>
          <w:b/>
        </w:rPr>
        <w:t>PDF417</w:t>
      </w:r>
      <w:r>
        <w:rPr>
          <w:rFonts w:cstheme="minorHAnsi"/>
        </w:rPr>
        <w:t>” (barcode) option from the Symbology list.</w:t>
      </w:r>
    </w:p>
    <w:p w14:paraId="39A811BC" w14:textId="77777777" w:rsidR="0081341A" w:rsidRDefault="0081341A" w:rsidP="0081341A">
      <w:pPr>
        <w:pStyle w:val="ListParagraph"/>
        <w:numPr>
          <w:ilvl w:val="0"/>
          <w:numId w:val="6"/>
        </w:numPr>
        <w:spacing w:line="360" w:lineRule="auto"/>
        <w:rPr>
          <w:rFonts w:cstheme="minorHAnsi"/>
        </w:rPr>
      </w:pPr>
      <w:r>
        <w:rPr>
          <w:rFonts w:cstheme="minorHAnsi"/>
        </w:rPr>
        <w:t>Click “</w:t>
      </w:r>
      <w:r w:rsidRPr="001F4E05">
        <w:rPr>
          <w:rFonts w:cstheme="minorHAnsi"/>
          <w:b/>
        </w:rPr>
        <w:t>Batch Generation from List…”</w:t>
      </w:r>
      <w:r>
        <w:rPr>
          <w:rFonts w:cstheme="minorHAnsi"/>
        </w:rPr>
        <w:t xml:space="preserve"> to create multiple barcodes / QR codes.</w:t>
      </w:r>
    </w:p>
    <w:p w14:paraId="7FBD20DA" w14:textId="77777777" w:rsidR="0081341A" w:rsidRDefault="0081341A" w:rsidP="0081341A">
      <w:pPr>
        <w:pStyle w:val="ListParagraph"/>
        <w:numPr>
          <w:ilvl w:val="0"/>
          <w:numId w:val="6"/>
        </w:numPr>
        <w:spacing w:line="360" w:lineRule="auto"/>
        <w:rPr>
          <w:rFonts w:cstheme="minorHAnsi"/>
        </w:rPr>
      </w:pPr>
      <w:r>
        <w:rPr>
          <w:rFonts w:cstheme="minorHAnsi"/>
        </w:rPr>
        <w:t xml:space="preserve">Input into the </w:t>
      </w:r>
      <w:r w:rsidRPr="001F4E05">
        <w:rPr>
          <w:rFonts w:cstheme="minorHAnsi"/>
          <w:b/>
        </w:rPr>
        <w:t>Value</w:t>
      </w:r>
      <w:r>
        <w:rPr>
          <w:rFonts w:cstheme="minorHAnsi"/>
        </w:rPr>
        <w:t xml:space="preserve"> textbox a series of letters and numbers with a minimum length of 12 to 24 characters.</w:t>
      </w:r>
    </w:p>
    <w:p w14:paraId="15A236F2" w14:textId="77777777" w:rsidR="0081341A" w:rsidRDefault="0081341A" w:rsidP="0081341A">
      <w:pPr>
        <w:pStyle w:val="ListParagraph"/>
        <w:numPr>
          <w:ilvl w:val="0"/>
          <w:numId w:val="6"/>
        </w:numPr>
        <w:spacing w:line="360" w:lineRule="auto"/>
        <w:rPr>
          <w:rFonts w:cstheme="minorHAnsi"/>
        </w:rPr>
      </w:pPr>
      <w:r>
        <w:rPr>
          <w:rFonts w:cstheme="minorHAnsi"/>
        </w:rPr>
        <w:t>Click “</w:t>
      </w:r>
      <w:r w:rsidRPr="001F4E05">
        <w:rPr>
          <w:rFonts w:cstheme="minorHAnsi"/>
          <w:b/>
        </w:rPr>
        <w:t>Generate multiple barcodes</w:t>
      </w:r>
      <w:r>
        <w:rPr>
          <w:rFonts w:cstheme="minorHAnsi"/>
        </w:rPr>
        <w:t>” to create your unique barcodes / QR codes.</w:t>
      </w:r>
    </w:p>
    <w:p w14:paraId="0B229D30" w14:textId="77777777" w:rsidR="0081341A" w:rsidRDefault="0081341A" w:rsidP="0081341A">
      <w:pPr>
        <w:pStyle w:val="ListParagraph"/>
        <w:numPr>
          <w:ilvl w:val="0"/>
          <w:numId w:val="6"/>
        </w:numPr>
        <w:spacing w:line="360" w:lineRule="auto"/>
        <w:rPr>
          <w:rFonts w:cstheme="minorHAnsi"/>
        </w:rPr>
      </w:pPr>
      <w:r>
        <w:rPr>
          <w:rFonts w:cstheme="minorHAnsi"/>
        </w:rPr>
        <w:t>Choose a destination to store your QR code</w:t>
      </w:r>
      <w:r>
        <w:rPr>
          <w:rFonts w:cstheme="minorHAnsi"/>
        </w:rPr>
        <w:fldChar w:fldCharType="begin"/>
      </w:r>
      <w:r>
        <w:instrText xml:space="preserve"> XE "</w:instrText>
      </w:r>
      <w:r w:rsidRPr="00CB6CF3">
        <w:rPr>
          <w:sz w:val="24"/>
        </w:rPr>
        <w:instrText>QR code</w:instrText>
      </w:r>
      <w:r>
        <w:instrText xml:space="preserve">" </w:instrText>
      </w:r>
      <w:r>
        <w:rPr>
          <w:rFonts w:cstheme="minorHAnsi"/>
        </w:rPr>
        <w:fldChar w:fldCharType="end"/>
      </w:r>
      <w:r>
        <w:rPr>
          <w:rFonts w:cstheme="minorHAnsi"/>
        </w:rPr>
        <w:t xml:space="preserve"> or barcodes.</w:t>
      </w:r>
    </w:p>
    <w:p w14:paraId="49F4E18D" w14:textId="77777777" w:rsidR="0081341A" w:rsidRDefault="0081341A" w:rsidP="0081341A">
      <w:pPr>
        <w:pStyle w:val="ListParagraph"/>
        <w:numPr>
          <w:ilvl w:val="0"/>
          <w:numId w:val="6"/>
        </w:numPr>
        <w:spacing w:line="360" w:lineRule="auto"/>
        <w:rPr>
          <w:rFonts w:cstheme="minorHAnsi"/>
        </w:rPr>
      </w:pPr>
      <w:r>
        <w:rPr>
          <w:rFonts w:cstheme="minorHAnsi"/>
          <w:noProof/>
        </w:rPr>
        <w:drawing>
          <wp:anchor distT="0" distB="0" distL="114300" distR="114300" simplePos="0" relativeHeight="251667456" behindDoc="0" locked="0" layoutInCell="1" allowOverlap="1" wp14:anchorId="514CE732" wp14:editId="0E4E3BBD">
            <wp:simplePos x="0" y="0"/>
            <wp:positionH relativeFrom="column">
              <wp:posOffset>-5200</wp:posOffset>
            </wp:positionH>
            <wp:positionV relativeFrom="paragraph">
              <wp:posOffset>237954</wp:posOffset>
            </wp:positionV>
            <wp:extent cx="5934075" cy="4114800"/>
            <wp:effectExtent l="0" t="0" r="9525" b="0"/>
            <wp:wrapNone/>
            <wp:docPr id="445" name="Picture 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" name="Picture 445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cstheme="minorHAnsi"/>
        </w:rPr>
        <w:t>Print QR codes or barcodes via word document or photos.</w:t>
      </w:r>
    </w:p>
    <w:p w14:paraId="527DB105" w14:textId="77777777" w:rsidR="0081341A" w:rsidRDefault="0081341A" w:rsidP="0081341A">
      <w:pPr>
        <w:pStyle w:val="ListParagraph"/>
        <w:rPr>
          <w:rFonts w:cstheme="minorHAnsi"/>
          <w:noProof/>
        </w:rPr>
      </w:pPr>
    </w:p>
    <w:p w14:paraId="3AFCDBA4" w14:textId="77777777" w:rsidR="0081341A" w:rsidRPr="00512152" w:rsidRDefault="0081341A" w:rsidP="0081341A">
      <w:pPr>
        <w:pStyle w:val="ListParagraph"/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A567B94" wp14:editId="12CFC645">
                <wp:simplePos x="0" y="0"/>
                <wp:positionH relativeFrom="rightMargin">
                  <wp:posOffset>-6345452</wp:posOffset>
                </wp:positionH>
                <wp:positionV relativeFrom="paragraph">
                  <wp:posOffset>293370</wp:posOffset>
                </wp:positionV>
                <wp:extent cx="244549" cy="257810"/>
                <wp:effectExtent l="0" t="0" r="22225" b="27940"/>
                <wp:wrapNone/>
                <wp:docPr id="2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549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04A45D" w14:textId="77777777" w:rsidR="0081341A" w:rsidRPr="00124FA5" w:rsidRDefault="0081341A" w:rsidP="0081341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567B94" id="_x0000_s1033" type="#_x0000_t202" style="position:absolute;left:0;text-align:left;margin-left:-499.65pt;margin-top:23.1pt;width:19.25pt;height:20.3pt;z-index:25167872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">
                <v:textbox>
                  <w:txbxContent>
                    <w:p w14:paraId="0C04A45D" w14:textId="77777777" w:rsidR="0081341A" w:rsidRPr="00124FA5" w:rsidRDefault="0081341A" w:rsidP="0081341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7F5EEF3" wp14:editId="40DCCEB9">
                <wp:simplePos x="0" y="0"/>
                <wp:positionH relativeFrom="column">
                  <wp:posOffset>-167125</wp:posOffset>
                </wp:positionH>
                <wp:positionV relativeFrom="paragraph">
                  <wp:posOffset>265259</wp:posOffset>
                </wp:positionV>
                <wp:extent cx="1009650" cy="142875"/>
                <wp:effectExtent l="0" t="57150" r="19050" b="28575"/>
                <wp:wrapNone/>
                <wp:docPr id="449" name="Straight Arrow Connector 4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09650" cy="142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713A968" id="Straight Arrow Connector 449" o:spid="_x0000_s1026" type="#_x0000_t32" style="position:absolute;margin-left:-13.15pt;margin-top:20.9pt;width:79.5pt;height:11.25pt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</w:p>
    <w:p w14:paraId="1182FFB8" w14:textId="77777777" w:rsidR="0081341A" w:rsidRDefault="0081341A" w:rsidP="0081341A"/>
    <w:p w14:paraId="6998E0DA" w14:textId="77777777" w:rsidR="0081341A" w:rsidRDefault="0081341A" w:rsidP="0081341A"/>
    <w:p w14:paraId="28F6EF14" w14:textId="77777777" w:rsidR="0081341A" w:rsidRDefault="0081341A" w:rsidP="0081341A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1F35F01" wp14:editId="2090945D">
                <wp:simplePos x="0" y="0"/>
                <wp:positionH relativeFrom="rightMargin">
                  <wp:posOffset>-6339840</wp:posOffset>
                </wp:positionH>
                <wp:positionV relativeFrom="paragraph">
                  <wp:posOffset>139665</wp:posOffset>
                </wp:positionV>
                <wp:extent cx="244549" cy="257810"/>
                <wp:effectExtent l="0" t="0" r="22225" b="27940"/>
                <wp:wrapNone/>
                <wp:docPr id="3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549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22396F" w14:textId="77777777" w:rsidR="0081341A" w:rsidRPr="00124FA5" w:rsidRDefault="0081341A" w:rsidP="0081341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35F01" id="_x0000_s1034" type="#_x0000_t202" style="position:absolute;margin-left:-499.2pt;margin-top:11pt;width:19.25pt;height:20.3pt;z-index:25167974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">
                <v:textbox>
                  <w:txbxContent>
                    <w:p w14:paraId="2922396F" w14:textId="77777777" w:rsidR="0081341A" w:rsidRPr="00124FA5" w:rsidRDefault="0081341A" w:rsidP="0081341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59875F2" wp14:editId="24F1ADAA">
                <wp:simplePos x="0" y="0"/>
                <wp:positionH relativeFrom="column">
                  <wp:posOffset>-157600</wp:posOffset>
                </wp:positionH>
                <wp:positionV relativeFrom="paragraph">
                  <wp:posOffset>166834</wp:posOffset>
                </wp:positionV>
                <wp:extent cx="171450" cy="114300"/>
                <wp:effectExtent l="0" t="38100" r="57150" b="19050"/>
                <wp:wrapNone/>
                <wp:docPr id="447" name="Straight Arrow Connector 4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1450" cy="114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6A78F1A" id="Straight Arrow Connector 447" o:spid="_x0000_s1026" type="#_x0000_t32" style="position:absolute;margin-left:-12.4pt;margin-top:13.15pt;width:13.5pt;height:9pt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</w:p>
    <w:p w14:paraId="243E8A9D" w14:textId="77777777" w:rsidR="0081341A" w:rsidRDefault="0081341A" w:rsidP="0081341A"/>
    <w:p w14:paraId="0E58734B" w14:textId="77777777" w:rsidR="0081341A" w:rsidRDefault="0081341A" w:rsidP="0081341A"/>
    <w:p w14:paraId="724BB7F2" w14:textId="77777777" w:rsidR="0081341A" w:rsidRDefault="0081341A" w:rsidP="0081341A"/>
    <w:p w14:paraId="5DDCA57D" w14:textId="77777777" w:rsidR="0081341A" w:rsidRDefault="0081341A" w:rsidP="0081341A"/>
    <w:p w14:paraId="74C59FDF" w14:textId="77777777" w:rsidR="0081341A" w:rsidRDefault="0081341A" w:rsidP="0081341A">
      <w:r>
        <w:rPr>
          <w:noProof/>
        </w:rPr>
        <w:drawing>
          <wp:anchor distT="0" distB="0" distL="114300" distR="114300" simplePos="0" relativeHeight="251670528" behindDoc="0" locked="0" layoutInCell="1" allowOverlap="1" wp14:anchorId="66A02A0C" wp14:editId="2979FFA7">
            <wp:simplePos x="0" y="0"/>
            <wp:positionH relativeFrom="column">
              <wp:posOffset>2041525</wp:posOffset>
            </wp:positionH>
            <wp:positionV relativeFrom="paragraph">
              <wp:posOffset>93980</wp:posOffset>
            </wp:positionV>
            <wp:extent cx="4489450" cy="2990850"/>
            <wp:effectExtent l="0" t="0" r="6350" b="0"/>
            <wp:wrapNone/>
            <wp:docPr id="451" name="Picture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" name="Picture 45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450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85175B8" wp14:editId="781DFBB1">
                <wp:simplePos x="0" y="0"/>
                <wp:positionH relativeFrom="column">
                  <wp:posOffset>-158115</wp:posOffset>
                </wp:positionH>
                <wp:positionV relativeFrom="paragraph">
                  <wp:posOffset>722630</wp:posOffset>
                </wp:positionV>
                <wp:extent cx="2305050" cy="581025"/>
                <wp:effectExtent l="0" t="57150" r="0" b="28575"/>
                <wp:wrapNone/>
                <wp:docPr id="452" name="Straight Arrow Connector 4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05050" cy="5810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65FB54" id="Straight Arrow Connector 452" o:spid="_x0000_s1026" type="#_x0000_t32" style="position:absolute;margin-left:-12.45pt;margin-top:56.9pt;width:181.5pt;height:45.75pt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14DAC10" wp14:editId="0BCEB7E9">
                <wp:simplePos x="0" y="0"/>
                <wp:positionH relativeFrom="column">
                  <wp:posOffset>1574800</wp:posOffset>
                </wp:positionH>
                <wp:positionV relativeFrom="paragraph">
                  <wp:posOffset>2008505</wp:posOffset>
                </wp:positionV>
                <wp:extent cx="2552700" cy="695325"/>
                <wp:effectExtent l="0" t="0" r="76200" b="66675"/>
                <wp:wrapNone/>
                <wp:docPr id="453" name="Straight Arrow Connector 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52700" cy="695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446E53" id="Straight Arrow Connector 453" o:spid="_x0000_s1026" type="#_x0000_t32" style="position:absolute;margin-left:124pt;margin-top:158.15pt;width:201pt;height:54.7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" strokecolor="black [3200]" strokeweight=".5pt">
                <v:stroke endarrow="block" joinstyle="miter"/>
              </v:shape>
            </w:pict>
          </mc:Fallback>
        </mc:AlternateContent>
      </w:r>
    </w:p>
    <w:p w14:paraId="5C932AB1" w14:textId="77777777" w:rsidR="0081341A" w:rsidRDefault="0081341A" w:rsidP="0081341A"/>
    <w:p w14:paraId="14D9ABBC" w14:textId="77777777" w:rsidR="0081341A" w:rsidRDefault="0081341A" w:rsidP="0081341A"/>
    <w:p w14:paraId="7D9E0031" w14:textId="77777777" w:rsidR="0081341A" w:rsidRDefault="0081341A" w:rsidP="0081341A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4720DCF" wp14:editId="76887F75">
                <wp:simplePos x="0" y="0"/>
                <wp:positionH relativeFrom="rightMargin">
                  <wp:posOffset>-6323364</wp:posOffset>
                </wp:positionH>
                <wp:positionV relativeFrom="paragraph">
                  <wp:posOffset>312351</wp:posOffset>
                </wp:positionV>
                <wp:extent cx="244549" cy="257810"/>
                <wp:effectExtent l="0" t="0" r="22225" b="27940"/>
                <wp:wrapNone/>
                <wp:docPr id="3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549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023343" w14:textId="77777777" w:rsidR="0081341A" w:rsidRPr="00124FA5" w:rsidRDefault="0081341A" w:rsidP="0081341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20DCF" id="_x0000_s1035" type="#_x0000_t202" style="position:absolute;margin-left:-497.9pt;margin-top:24.6pt;width:19.25pt;height:20.3pt;z-index:25168076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">
                <v:textbox>
                  <w:txbxContent>
                    <w:p w14:paraId="21023343" w14:textId="77777777" w:rsidR="0081341A" w:rsidRPr="00124FA5" w:rsidRDefault="0081341A" w:rsidP="0081341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17A6125" w14:textId="77777777" w:rsidR="0081341A" w:rsidRDefault="0081341A" w:rsidP="0081341A"/>
    <w:p w14:paraId="3EEDA055" w14:textId="77777777" w:rsidR="0081341A" w:rsidRPr="00507318" w:rsidRDefault="0081341A" w:rsidP="0081341A">
      <w:r w:rsidRPr="00833DD0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D8EB3B9" wp14:editId="1691A2BE">
                <wp:simplePos x="0" y="0"/>
                <wp:positionH relativeFrom="margin">
                  <wp:align>left</wp:align>
                </wp:positionH>
                <wp:positionV relativeFrom="paragraph">
                  <wp:posOffset>163092</wp:posOffset>
                </wp:positionV>
                <wp:extent cx="906145" cy="1404620"/>
                <wp:effectExtent l="0" t="0" r="8255" b="0"/>
                <wp:wrapSquare wrapText="bothSides"/>
                <wp:docPr id="4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614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75664E" w14:textId="77777777" w:rsidR="0081341A" w:rsidRPr="00F101DC" w:rsidRDefault="0081341A" w:rsidP="0081341A">
                            <w:pPr>
                              <w:rPr>
                                <w:i/>
                              </w:rPr>
                            </w:pPr>
                            <w:r w:rsidRPr="00F101DC">
                              <w:rPr>
                                <w:i/>
                              </w:rPr>
                              <w:t>Figure 7-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D8EB3B9" id="_x0000_s1036" type="#_x0000_t202" style="position:absolute;margin-left:0;margin-top:12.85pt;width:71.35pt;height:110.6pt;z-index:251665408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" stroked="f">
                <v:textbox style="mso-fit-shape-to-text:t">
                  <w:txbxContent>
                    <w:p w14:paraId="6C75664E" w14:textId="77777777" w:rsidR="0081341A" w:rsidRPr="00F101DC" w:rsidRDefault="0081341A" w:rsidP="0081341A">
                      <w:pPr>
                        <w:rPr>
                          <w:i/>
                        </w:rPr>
                      </w:pPr>
                      <w:r w:rsidRPr="00F101DC">
                        <w:rPr>
                          <w:i/>
                        </w:rPr>
                        <w:t>Figure 7-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D2CB931" w14:textId="77777777" w:rsidR="0081341A" w:rsidRPr="00507318" w:rsidRDefault="0081341A" w:rsidP="0081341A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1D011A" wp14:editId="2FC0377C">
                <wp:simplePos x="0" y="0"/>
                <wp:positionH relativeFrom="rightMargin">
                  <wp:posOffset>-4611216</wp:posOffset>
                </wp:positionH>
                <wp:positionV relativeFrom="paragraph">
                  <wp:posOffset>167640</wp:posOffset>
                </wp:positionV>
                <wp:extent cx="244549" cy="257810"/>
                <wp:effectExtent l="0" t="0" r="22225" b="27940"/>
                <wp:wrapNone/>
                <wp:docPr id="3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549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E2BDC9" w14:textId="77777777" w:rsidR="0081341A" w:rsidRPr="00124FA5" w:rsidRDefault="0081341A" w:rsidP="0081341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1D011A" id="_x0000_s1037" type="#_x0000_t202" style="position:absolute;margin-left:-363.1pt;margin-top:13.2pt;width:19.25pt;height:20.3pt;z-index:25168179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">
                <v:textbox>
                  <w:txbxContent>
                    <w:p w14:paraId="6EE2BDC9" w14:textId="77777777" w:rsidR="0081341A" w:rsidRPr="00124FA5" w:rsidRDefault="0081341A" w:rsidP="0081341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C95E3F" w14:textId="77777777" w:rsidR="0081341A" w:rsidRPr="00507318" w:rsidRDefault="0081341A" w:rsidP="0081341A"/>
    <w:p w14:paraId="033181BD" w14:textId="77777777" w:rsidR="0081341A" w:rsidRPr="00507318" w:rsidRDefault="0081341A" w:rsidP="0081341A"/>
    <w:p w14:paraId="1D4AE40A" w14:textId="77777777" w:rsidR="0081341A" w:rsidRDefault="0081341A" w:rsidP="0081341A">
      <w:r w:rsidRPr="00833DD0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C1D5F65" wp14:editId="0DE18D3F">
                <wp:simplePos x="0" y="0"/>
                <wp:positionH relativeFrom="margin">
                  <wp:posOffset>2042624</wp:posOffset>
                </wp:positionH>
                <wp:positionV relativeFrom="page">
                  <wp:posOffset>8839028</wp:posOffset>
                </wp:positionV>
                <wp:extent cx="2373630" cy="386080"/>
                <wp:effectExtent l="0" t="0" r="3810" b="0"/>
                <wp:wrapSquare wrapText="bothSides"/>
                <wp:docPr id="4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3630" cy="38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97C72D" w14:textId="77777777" w:rsidR="0081341A" w:rsidRPr="00F101DC" w:rsidRDefault="0081341A" w:rsidP="0081341A">
                            <w:pPr>
                              <w:rPr>
                                <w:i/>
                              </w:rPr>
                            </w:pPr>
                            <w:r w:rsidRPr="00F101DC">
                              <w:rPr>
                                <w:i/>
                              </w:rPr>
                              <w:t>Figure 7-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C1D5F65" id="_x0000_s1038" type="#_x0000_t202" style="position:absolute;margin-left:160.85pt;margin-top:696pt;width:186.9pt;height:30.4pt;z-index:251666432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page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" stroked="f">
                <v:textbox style="mso-fit-shape-to-text:t">
                  <w:txbxContent>
                    <w:p w14:paraId="0B97C72D" w14:textId="77777777" w:rsidR="0081341A" w:rsidRPr="00F101DC" w:rsidRDefault="0081341A" w:rsidP="0081341A">
                      <w:pPr>
                        <w:rPr>
                          <w:i/>
                        </w:rPr>
                      </w:pPr>
                      <w:r w:rsidRPr="00F101DC">
                        <w:rPr>
                          <w:i/>
                        </w:rPr>
                        <w:t>Figure 7-4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6190F6C4" w14:textId="4F3F7497" w:rsidR="00512152" w:rsidRPr="0081341A" w:rsidRDefault="0081341A" w:rsidP="0081341A">
      <w:pPr>
        <w:tabs>
          <w:tab w:val="left" w:pos="1395"/>
        </w:tabs>
        <w:rPr>
          <w:sz w:val="44"/>
          <w:szCs w:val="44"/>
        </w:rPr>
      </w:pPr>
      <w:r>
        <w:tab/>
      </w:r>
      <w:r w:rsidRPr="00507318">
        <w:rPr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20F45E90" wp14:editId="59DC8863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4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C0C643" w14:textId="77777777" w:rsidR="0081341A" w:rsidRPr="00C506D5" w:rsidRDefault="0081341A" w:rsidP="0081341A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F45E90" id="_x0000_s1039" type="#_x0000_t202" style="position:absolute;margin-left:-18.95pt;margin-top:0;width:32.25pt;height:51pt;z-index:251682816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" filled="f" stroked="f">
                <v:textbox>
                  <w:txbxContent>
                    <w:p w14:paraId="58C0C643" w14:textId="77777777" w:rsidR="0081341A" w:rsidRPr="00C506D5" w:rsidRDefault="0081341A" w:rsidP="0081341A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8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bookmarkStart w:id="1" w:name="_GoBack"/>
      <w:bookmarkEnd w:id="1"/>
    </w:p>
    <w:sectPr w:rsidR="00512152" w:rsidRPr="0081341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ADFFD8" w14:textId="77777777" w:rsidR="00C37302" w:rsidRDefault="00C37302" w:rsidP="00512152">
      <w:pPr>
        <w:spacing w:after="0" w:line="240" w:lineRule="auto"/>
      </w:pPr>
      <w:r>
        <w:separator/>
      </w:r>
    </w:p>
  </w:endnote>
  <w:endnote w:type="continuationSeparator" w:id="0">
    <w:p w14:paraId="42022494" w14:textId="77777777" w:rsidR="00C37302" w:rsidRDefault="00C37302" w:rsidP="005121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E3928A" w14:textId="77777777" w:rsidR="00512152" w:rsidRDefault="005121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474427" w14:textId="77777777" w:rsidR="00512152" w:rsidRDefault="005121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91CCE2" w14:textId="77777777" w:rsidR="00512152" w:rsidRDefault="005121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5A5277" w14:textId="77777777" w:rsidR="00C37302" w:rsidRDefault="00C37302" w:rsidP="00512152">
      <w:pPr>
        <w:spacing w:after="0" w:line="240" w:lineRule="auto"/>
      </w:pPr>
      <w:r>
        <w:separator/>
      </w:r>
    </w:p>
  </w:footnote>
  <w:footnote w:type="continuationSeparator" w:id="0">
    <w:p w14:paraId="75E7C824" w14:textId="77777777" w:rsidR="00C37302" w:rsidRDefault="00C37302" w:rsidP="005121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760DF9" w14:textId="77777777" w:rsidR="00512152" w:rsidRDefault="005121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6C7C94" w14:textId="77777777" w:rsidR="00512152" w:rsidRDefault="005121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A2A55" w14:textId="77777777" w:rsidR="00512152" w:rsidRDefault="005121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E3381A"/>
    <w:multiLevelType w:val="hybridMultilevel"/>
    <w:tmpl w:val="B1188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B81E50"/>
    <w:multiLevelType w:val="hybridMultilevel"/>
    <w:tmpl w:val="E5B60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E13A28"/>
    <w:multiLevelType w:val="hybridMultilevel"/>
    <w:tmpl w:val="46BE5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181150"/>
    <w:multiLevelType w:val="hybridMultilevel"/>
    <w:tmpl w:val="363891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C33B51"/>
    <w:multiLevelType w:val="hybridMultilevel"/>
    <w:tmpl w:val="46BE5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1A2DE7"/>
    <w:multiLevelType w:val="hybridMultilevel"/>
    <w:tmpl w:val="2B0A8D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DcyNzezANKmJko6SsGpxcWZ+XkgBaa1AM3yLLwsAAAA"/>
  </w:docVars>
  <w:rsids>
    <w:rsidRoot w:val="00CB0258"/>
    <w:rsid w:val="00025EB7"/>
    <w:rsid w:val="00213DB7"/>
    <w:rsid w:val="003857AE"/>
    <w:rsid w:val="0045517A"/>
    <w:rsid w:val="004A5482"/>
    <w:rsid w:val="00512152"/>
    <w:rsid w:val="005324AB"/>
    <w:rsid w:val="0081341A"/>
    <w:rsid w:val="00833DD0"/>
    <w:rsid w:val="0096799D"/>
    <w:rsid w:val="009B79E9"/>
    <w:rsid w:val="00A84957"/>
    <w:rsid w:val="00AA023D"/>
    <w:rsid w:val="00AA0B4B"/>
    <w:rsid w:val="00B3134E"/>
    <w:rsid w:val="00C13861"/>
    <w:rsid w:val="00C37302"/>
    <w:rsid w:val="00CB0258"/>
    <w:rsid w:val="00E01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C9683"/>
  <w15:chartTrackingRefBased/>
  <w15:docId w15:val="{27BFE0F4-E54E-4C22-9CA4-7941EFAE0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34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02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121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2152"/>
  </w:style>
  <w:style w:type="paragraph" w:styleId="Footer">
    <w:name w:val="footer"/>
    <w:basedOn w:val="Normal"/>
    <w:link w:val="FooterChar"/>
    <w:uiPriority w:val="99"/>
    <w:unhideWhenUsed/>
    <w:rsid w:val="005121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2152"/>
  </w:style>
  <w:style w:type="character" w:customStyle="1" w:styleId="Heading1Char">
    <w:name w:val="Heading 1 Char"/>
    <w:basedOn w:val="DefaultParagraphFont"/>
    <w:link w:val="Heading1"/>
    <w:uiPriority w:val="9"/>
    <w:rsid w:val="008134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73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73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3</TotalTime>
  <Pages>3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rell D. Wheeler</dc:creator>
  <cp:keywords/>
  <dc:description/>
  <cp:lastModifiedBy>Tyrell D. Wheeler</cp:lastModifiedBy>
  <cp:revision>12</cp:revision>
  <dcterms:created xsi:type="dcterms:W3CDTF">2021-02-07T21:31:00Z</dcterms:created>
  <dcterms:modified xsi:type="dcterms:W3CDTF">2021-04-20T13:27:00Z</dcterms:modified>
</cp:coreProperties>
</file>